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21CB69DF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162CE6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162CE6">
        <w:rPr>
          <w:rFonts w:eastAsia="Times New Roman" w:cstheme="minorHAnsi"/>
          <w:b/>
          <w:color w:val="181717"/>
          <w:sz w:val="28"/>
          <w:szCs w:val="28"/>
        </w:rPr>
        <w:t>Gasoline Direct-Injection System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C0B987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C1D4B">
        <w:t>Direct Fuel Injection, Direct-Injection Delivery System, and Gasoline Direct-Injection Fuel Injectors</w:t>
      </w:r>
    </w:p>
    <w:p w14:paraId="51F9DC29" w14:textId="437E9195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0C1D4B">
        <w:t>Port- and Direct</w:t>
      </w:r>
      <w:r w:rsidR="00D600A6">
        <w:t>-Injection Systems, Mode of Operation, Piston Top Designs, and Engine Start System</w:t>
      </w:r>
    </w:p>
    <w:p w14:paraId="0F031926" w14:textId="7984B577" w:rsidR="006B14C7" w:rsidRDefault="006B14C7" w:rsidP="004637B0">
      <w:pPr>
        <w:spacing w:after="0"/>
        <w:ind w:left="450" w:right="-810"/>
      </w:pPr>
      <w:r>
        <w:t xml:space="preserve">3. </w:t>
      </w:r>
      <w:r w:rsidR="00D600A6">
        <w:t>Gasoline Direct-Injection Issues</w:t>
      </w:r>
      <w:r w:rsidR="00FB5057">
        <w:t xml:space="preserve"> and</w:t>
      </w:r>
      <w:r w:rsidR="00D600A6">
        <w:t xml:space="preserve"> </w:t>
      </w:r>
      <w:r w:rsidR="00FB5057">
        <w:t>GDI Service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7C76719" w14:textId="0C174264" w:rsidR="00162CE6" w:rsidRDefault="00162CE6" w:rsidP="00162CE6">
      <w:pPr>
        <w:spacing w:after="0"/>
        <w:ind w:left="446" w:right="-806"/>
      </w:pPr>
      <w:r>
        <w:t>1. Explain how a gasoline direct-injection system works.</w:t>
      </w:r>
    </w:p>
    <w:p w14:paraId="6422B23B" w14:textId="735AB3C4" w:rsidR="00162CE6" w:rsidRDefault="00162CE6" w:rsidP="00162CE6">
      <w:pPr>
        <w:spacing w:after="0"/>
        <w:ind w:left="446" w:right="-806"/>
      </w:pPr>
      <w:r>
        <w:t>2. Describe the differences between port fuel-injection and gasoline direct-injection systems.</w:t>
      </w:r>
    </w:p>
    <w:p w14:paraId="36398ED8" w14:textId="79AF644E" w:rsidR="00162CE6" w:rsidRDefault="00162CE6" w:rsidP="00162CE6">
      <w:pPr>
        <w:spacing w:after="0"/>
        <w:ind w:left="446" w:right="-806"/>
      </w:pPr>
      <w:r>
        <w:t>3. List the various modes of operation of a gasoline direct-injection system.</w:t>
      </w:r>
    </w:p>
    <w:p w14:paraId="1843FFB8" w14:textId="77777777" w:rsidR="00162CE6" w:rsidRDefault="00162CE6" w:rsidP="00162CE6">
      <w:pPr>
        <w:spacing w:after="0"/>
        <w:ind w:left="446" w:right="-806"/>
      </w:pPr>
      <w:r>
        <w:t>4. Discuss how to troubleshoot a gasoline direct-injection system.</w:t>
      </w:r>
    </w:p>
    <w:p w14:paraId="55695049" w14:textId="3F0E078A" w:rsidR="00DF2F45" w:rsidRPr="00DF2F45" w:rsidRDefault="00F25410" w:rsidP="00162CE6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35490D2C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FB5057" w:rsidRPr="00FB5057">
        <w:t>Gasoline Direct Injection Identification</w:t>
      </w:r>
    </w:p>
    <w:bookmarkEnd w:id="3"/>
    <w:p w14:paraId="233C5FC8" w14:textId="483C5D43" w:rsidR="008F46C1" w:rsidRDefault="00FB5057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48AA2A9F" w14:textId="014AE668" w:rsidR="005E09E5" w:rsidRDefault="00FB5057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3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1170C969" w:rsidR="008F46C1" w:rsidRDefault="00FB5057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1B76C765" w:rsidR="0085332D" w:rsidRPr="00CC0E0B" w:rsidRDefault="00FB5057" w:rsidP="00CC0E0B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35FA98B" w14:textId="77777777" w:rsidR="00FB5057" w:rsidRDefault="00FB5057" w:rsidP="00FB5057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FB5057">
        <w:t>Gasoline Direct Injection Identification</w:t>
      </w:r>
    </w:p>
    <w:p w14:paraId="25C91481" w14:textId="4747AFA5" w:rsidR="006D7F3A" w:rsidRPr="00CC6B50" w:rsidRDefault="00DF2F45" w:rsidP="009D54E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4E30605D" w14:textId="2A9C2121" w:rsidR="00DD39B6" w:rsidRPr="00350FC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A4402E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BE2F073" w:rsidR="00FB5057" w:rsidRDefault="00FB5057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7777777" w:rsidR="00FB5057" w:rsidRDefault="00FB505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4F3D3" w14:textId="77777777" w:rsidR="00440E31" w:rsidRDefault="00440E31" w:rsidP="00E43A7A">
      <w:pPr>
        <w:spacing w:after="0" w:line="240" w:lineRule="auto"/>
      </w:pPr>
      <w:r>
        <w:separator/>
      </w:r>
    </w:p>
  </w:endnote>
  <w:endnote w:type="continuationSeparator" w:id="0">
    <w:p w14:paraId="0E771241" w14:textId="77777777" w:rsidR="00440E31" w:rsidRDefault="00440E3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DDB06" w14:textId="77777777" w:rsidR="00440E31" w:rsidRDefault="00440E31" w:rsidP="00E43A7A">
      <w:pPr>
        <w:spacing w:after="0" w:line="240" w:lineRule="auto"/>
      </w:pPr>
      <w:r>
        <w:separator/>
      </w:r>
    </w:p>
  </w:footnote>
  <w:footnote w:type="continuationSeparator" w:id="0">
    <w:p w14:paraId="6B779435" w14:textId="77777777" w:rsidR="00440E31" w:rsidRDefault="00440E3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4FAMEftWg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7286"/>
    <w:rsid w:val="00095918"/>
    <w:rsid w:val="000C1D4B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2CE6"/>
    <w:rsid w:val="00184ADF"/>
    <w:rsid w:val="00184C07"/>
    <w:rsid w:val="00184E00"/>
    <w:rsid w:val="001D570B"/>
    <w:rsid w:val="001E6BE6"/>
    <w:rsid w:val="001F7A1E"/>
    <w:rsid w:val="00204E42"/>
    <w:rsid w:val="00227EDD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60C4E"/>
    <w:rsid w:val="004637B0"/>
    <w:rsid w:val="00464DF1"/>
    <w:rsid w:val="00465ED3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93B"/>
    <w:rsid w:val="00A26FD4"/>
    <w:rsid w:val="00A30BFA"/>
    <w:rsid w:val="00A52321"/>
    <w:rsid w:val="00A708A8"/>
    <w:rsid w:val="00A764B2"/>
    <w:rsid w:val="00A81DDA"/>
    <w:rsid w:val="00A849B8"/>
    <w:rsid w:val="00A868F1"/>
    <w:rsid w:val="00AA3805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49A5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00A6"/>
    <w:rsid w:val="00D62052"/>
    <w:rsid w:val="00D6699C"/>
    <w:rsid w:val="00DA1A6E"/>
    <w:rsid w:val="00DA491F"/>
    <w:rsid w:val="00DB5275"/>
    <w:rsid w:val="00DD39B6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1CE0"/>
    <w:rsid w:val="00F2511E"/>
    <w:rsid w:val="00F25410"/>
    <w:rsid w:val="00F31B9A"/>
    <w:rsid w:val="00F350FA"/>
    <w:rsid w:val="00F80380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0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7</cp:revision>
  <cp:lastPrinted>2022-03-31T15:50:00Z</cp:lastPrinted>
  <dcterms:created xsi:type="dcterms:W3CDTF">2019-12-09T16:24:00Z</dcterms:created>
  <dcterms:modified xsi:type="dcterms:W3CDTF">2022-03-31T17:34:00Z</dcterms:modified>
</cp:coreProperties>
</file>